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0D5455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דריך קבצי</w:t>
      </w: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JavaScript - </w:t>
      </w: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מעודכן על בסיס הקוד הקיים</w:t>
      </w:r>
    </w:p>
    <w:p w14:paraId="346921FD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קבצים עיקריים (שורש)</w:t>
      </w:r>
    </w:p>
    <w:p w14:paraId="4049A9F9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alendar-integration.js</w:t>
      </w:r>
    </w:p>
    <w:p w14:paraId="650A7EB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בץ מרכזי המשמש כמתאם בין כל המודולים ואוסף נתונים לשליחה סופית</w:t>
      </w:r>
    </w:p>
    <w:p w14:paraId="5EACE4D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שזוהו בקוד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29D4C1B6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ollectFormData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פונקציה מרכזית ומורכבת שאוספת את כל הנתונים מהטופס </w:t>
      </w:r>
    </w:p>
    <w:p w14:paraId="62182B45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ת בלוגיקת רכב שני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hasSecondCar)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שיתוף כתובות</w:t>
      </w:r>
    </w:p>
    <w:p w14:paraId="5440F332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פת נתוני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vehicle data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-dataset attributes (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בע, גיר, סוג מנוע וכו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')</w:t>
      </w:r>
    </w:p>
    <w:p w14:paraId="5ABEAC0A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אוספת נתוני תקלות וסוגי גרר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מהמערכת החדשה</w:t>
      </w:r>
    </w:p>
    <w:p w14:paraId="5FDAE488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ת מבנה מורכב של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formData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עם כל הנתונים הדרושים</w:t>
      </w:r>
    </w:p>
    <w:p w14:paraId="6B7E1AA2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ברת נתונים מ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ו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-VehicleManager</w:t>
      </w:r>
    </w:p>
    <w:p w14:paraId="5FD0A1E6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ollectPricingData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וסף נתוני תמחור מ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</w:p>
    <w:p w14:paraId="61DFE7DE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את המצב הנוכחי של התמחור (טיר נבחר, מחירים מחושבים)</w:t>
      </w:r>
    </w:p>
    <w:p w14:paraId="65CF1E64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מחירים ידניים מול אוטומטיים</w:t>
      </w:r>
    </w:p>
    <w:p w14:paraId="55CDCE00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ollectDefectDetail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אוסף תקלות נבחרות מהמודל האינטראקטיבי </w:t>
      </w:r>
    </w:p>
    <w:p w14:paraId="5364B083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תקלות מהקונטיינר</w:t>
      </w:r>
    </w:p>
    <w:p w14:paraId="58D47B9D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התקלות</w:t>
      </w:r>
    </w:p>
    <w:p w14:paraId="6A9710B2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ollectTowSelection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אוסף סוגי גרר נבחרים מהמודל </w:t>
      </w:r>
    </w:p>
    <w:p w14:paraId="406874A0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ורא תגיות גרר מהקונטיינר</w:t>
      </w:r>
    </w:p>
    <w:p w14:paraId="024EF08D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זיר מחרוזת מפורמטת של סוגי הגרר</w:t>
      </w:r>
    </w:p>
    <w:p w14:paraId="296EFD35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processAddres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טפל בכתובות מורכבות עם טקסט מקורי וכתובת פיזית</w:t>
      </w:r>
    </w:p>
    <w:p w14:paraId="21F4A5A3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resetFormKeepUserData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איפוס מתקדם של הטופס </w:t>
      </w:r>
    </w:p>
    <w:p w14:paraId="41831E5B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לחלוטין את כל נתוני הכתובות והרכבים</w:t>
      </w:r>
    </w:p>
    <w:p w14:paraId="5E304F1D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אפס בחירות תקלות וגרר</w:t>
      </w:r>
    </w:p>
    <w:p w14:paraId="7E58055D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מר רק פרטי משתמש (אימייל, חברה, מחלקה)</w:t>
      </w:r>
    </w:p>
    <w:p w14:paraId="11D2CE54" w14:textId="77777777" w:rsidR="00013976" w:rsidRPr="00013976" w:rsidRDefault="00013976" w:rsidP="00013976">
      <w:pPr>
        <w:numPr>
          <w:ilvl w:val="1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את מערכת התמחור למצב התחלתי</w:t>
      </w:r>
    </w:p>
    <w:p w14:paraId="5F4224A3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resetDefectSelection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בחירות תקלות למצב ברירת מחדל</w:t>
      </w:r>
    </w:p>
    <w:p w14:paraId="07845CEE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resetTowSelection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פס בחירות גרר למצב ברירת מחדל</w:t>
      </w:r>
    </w:p>
    <w:p w14:paraId="7BEDD685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sanitizeText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קה טקסט מגרשיים עבריים ואנגליים</w:t>
      </w:r>
    </w:p>
    <w:p w14:paraId="6E4BB821" w14:textId="77777777" w:rsidR="00013976" w:rsidRPr="00013976" w:rsidRDefault="00013976" w:rsidP="00013976">
      <w:pPr>
        <w:numPr>
          <w:ilvl w:val="0"/>
          <w:numId w:val="34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getSelectedPaymentType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זהה את סוג התשלום הנבחר</w:t>
      </w:r>
    </w:p>
    <w:p w14:paraId="69E3C817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שיפה גלובלית של פונקציות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62800F2B" w14:textId="77777777" w:rsidR="00013976" w:rsidRPr="00013976" w:rsidRDefault="00013976" w:rsidP="00013976">
      <w:pPr>
        <w:numPr>
          <w:ilvl w:val="0"/>
          <w:numId w:val="3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window.collectDefectDetail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תקלות</w:t>
      </w:r>
    </w:p>
    <w:p w14:paraId="65D2C547" w14:textId="77777777" w:rsidR="00013976" w:rsidRPr="00013976" w:rsidRDefault="00013976" w:rsidP="00013976">
      <w:pPr>
        <w:numPr>
          <w:ilvl w:val="0"/>
          <w:numId w:val="35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window.collectTowSelection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ישה לפונקציית איסוף הגרר</w:t>
      </w:r>
    </w:p>
    <w:p w14:paraId="61E71AC5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6E37A681">
          <v:rect id="_x0000_i1050" style="width:0;height:1.5pt" o:hralign="center" o:hrstd="t" o:hr="t" fillcolor="#a0a0a0" stroked="f"/>
        </w:pict>
      </w:r>
    </w:p>
    <w:p w14:paraId="79FAD992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PricingManager.js</w:t>
      </w:r>
    </w:p>
    <w:p w14:paraId="2779A65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לקה מלאה וחכמה לניהול תמחור דינמי</w:t>
      </w:r>
    </w:p>
    <w:p w14:paraId="00EFD5B1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מרכזיות שזוהו בקוד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0BE5989B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lastRenderedPageBreak/>
        <w:t>init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את כל המערכת כולל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</w:t>
      </w:r>
    </w:p>
    <w:p w14:paraId="021C39B8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alculateTotalPrice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ה מרכזית המחשבת מחיר כולל</w:t>
      </w:r>
    </w:p>
    <w:p w14:paraId="0FDF0ACC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alculateDistance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תמשת ב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-Google Maps Distance Matrix API</w:t>
      </w:r>
    </w:p>
    <w:p w14:paraId="7AADDFC1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setupAutomaticCalculation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רכת חכמה למעקב אחר שינויים</w:t>
      </w:r>
    </w:p>
    <w:p w14:paraId="7B6DEBAE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getRecommendedTier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וגיקה מתקדמת להמלצת מחיר לפי זמן</w:t>
      </w:r>
    </w:p>
    <w:p w14:paraId="42F75E7C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updatePriceDisplay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את כל התצוגות של המחירים</w:t>
      </w:r>
    </w:p>
    <w:p w14:paraId="26F080A8" w14:textId="77777777" w:rsidR="00013976" w:rsidRPr="00013976" w:rsidRDefault="00013976" w:rsidP="00013976">
      <w:pPr>
        <w:numPr>
          <w:ilvl w:val="0"/>
          <w:numId w:val="36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recalculatePrice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חשב מחדש בעת שינוי הגדרות</w:t>
      </w:r>
    </w:p>
    <w:p w14:paraId="73847D0D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67FB902E">
          <v:rect id="_x0000_i1051" style="width:0;height:1.5pt" o:hralign="center" o:hrstd="t" o:hr="t" fillcolor="#a0a0a0" stroked="f"/>
        </w:pict>
      </w:r>
    </w:p>
    <w:p w14:paraId="3CBE5BA0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יקיית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modules/</w:t>
      </w:r>
    </w:p>
    <w:p w14:paraId="6DCDE55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Manager.js</w:t>
      </w:r>
    </w:p>
    <w:p w14:paraId="0EE4EB44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מטרה בפועל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הל את האינטראקציות והלוגיקה של הטופס</w:t>
      </w:r>
    </w:p>
    <w:p w14:paraId="7F225874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חדשות שנוספו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63A868A7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etupDefectSelector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תקלות</w:t>
      </w:r>
    </w:p>
    <w:p w14:paraId="4EC3BB17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howDefectModal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תקלות</w:t>
      </w:r>
    </w:p>
    <w:p w14:paraId="45ED34D3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reateDefectModal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תקלות</w:t>
      </w:r>
    </w:p>
    <w:p w14:paraId="381069D4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etupDefectOption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תקלות (בחירה מרובה)</w:t>
      </w:r>
    </w:p>
    <w:p w14:paraId="68B8C86C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onfirmDefectSelection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תקלות</w:t>
      </w:r>
    </w:p>
    <w:p w14:paraId="13EDD258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updateSelectedDefect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תקלות הנבחרות</w:t>
      </w:r>
    </w:p>
    <w:p w14:paraId="25AB3E28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etupTowSelector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תחל מערכת בחירת הגרר</w:t>
      </w:r>
    </w:p>
    <w:p w14:paraId="357C433F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howTowModal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ציג מודל בחירת הגרר</w:t>
      </w:r>
    </w:p>
    <w:p w14:paraId="7B2CA2FF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reateTowModal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וצר את המודל האינטראקטיבי לגרר</w:t>
      </w:r>
    </w:p>
    <w:p w14:paraId="7A760C0A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setupTowOptions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גדיר אירועי בחירה לגרר (בחירה מרובה)</w:t>
      </w:r>
    </w:p>
    <w:p w14:paraId="1DB8E222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onfirmTowSelection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אשר ושומר בחירת הגרר</w:t>
      </w:r>
    </w:p>
    <w:p w14:paraId="58C7E7A0" w14:textId="77777777" w:rsidR="00013976" w:rsidRPr="00013976" w:rsidRDefault="00013976" w:rsidP="00013976">
      <w:pPr>
        <w:numPr>
          <w:ilvl w:val="0"/>
          <w:numId w:val="37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updateSelectedTow()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חדש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עדכן תצוגת הגרר הנבחר</w:t>
      </w:r>
    </w:p>
    <w:p w14:paraId="080DC496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פונקציות קיימות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</w:p>
    <w:p w14:paraId="133B71B5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עברים בין סוגי גרירה</w:t>
      </w:r>
    </w:p>
    <w:p w14:paraId="6A85DD9B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צגה/הסתרה של חלקי טופס</w:t>
      </w:r>
    </w:p>
    <w:p w14:paraId="2C936DA2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רכב שני (הוספה והסרה)</w:t>
      </w:r>
    </w:p>
    <w:p w14:paraId="2EE1B007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שיתוף כתובות בין רכבים</w:t>
      </w:r>
    </w:p>
    <w:p w14:paraId="232ABDA8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מות טופס לפני שליחה</w:t>
      </w:r>
    </w:p>
    <w:p w14:paraId="39BAA9F4" w14:textId="77777777" w:rsidR="00013976" w:rsidRPr="00013976" w:rsidRDefault="00013976" w:rsidP="00013976">
      <w:pPr>
        <w:numPr>
          <w:ilvl w:val="0"/>
          <w:numId w:val="38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יהול מצבי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UI (loading, success, error)</w:t>
      </w:r>
    </w:p>
    <w:p w14:paraId="4916B9E6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8D73583">
          <v:rect id="_x0000_i1052" style="width:0;height:1.5pt" o:hralign="center" o:hrstd="t" o:hr="t" fillcolor="#a0a0a0" stroked="f"/>
        </w:pict>
      </w:r>
    </w:p>
    <w:p w14:paraId="07E6989B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יקיית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utils/</w:t>
      </w:r>
    </w:p>
    <w:p w14:paraId="347922F0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formatters.js, validators.js, helpers.js</w:t>
      </w:r>
    </w:p>
    <w:p w14:paraId="263E269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עזר שנשארו ללא שינוי מהמערכת המקורית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395BE4D9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332CC5A5">
          <v:rect id="_x0000_i1053" style="width:0;height:1.5pt" o:hralign="center" o:hrstd="t" o:hr="t" fillcolor="#a0a0a0" stroked="f"/>
        </w:pict>
      </w:r>
    </w:p>
    <w:p w14:paraId="156718D3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lastRenderedPageBreak/>
        <w:t>תיקיית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 xml:space="preserve"> js/config/</w:t>
      </w:r>
    </w:p>
    <w:p w14:paraId="2F300EC6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constants.js</w:t>
      </w:r>
    </w:p>
    <w:p w14:paraId="61B39DA4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שאר ללא שינוי מהמערכת המקורית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.</w:t>
      </w:r>
    </w:p>
    <w:p w14:paraId="42B38301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57A729B9">
          <v:rect id="_x0000_i1054" style="width:0;height:1.5pt" o:hralign="center" o:hrstd="t" o:hr="t" fillcolor="#a0a0a0" stroked="f"/>
        </w:pict>
      </w:r>
    </w:p>
    <w:p w14:paraId="7BB5A2D0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רשימת תקלות וסוגי גרר נתמכים</w:t>
      </w:r>
    </w:p>
    <w:p w14:paraId="02340385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תקלות זמינות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2077C5D5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ין חשמל</w:t>
      </w:r>
    </w:p>
    <w:p w14:paraId="2DED3EEB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נצ'ר</w:t>
      </w:r>
    </w:p>
    <w:p w14:paraId="0193933E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תאונה</w:t>
      </w:r>
    </w:p>
    <w:p w14:paraId="15846B25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גלגל עקום או שבור</w:t>
      </w:r>
    </w:p>
    <w:p w14:paraId="140F3812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נזילת מים/שמן</w:t>
      </w:r>
    </w:p>
    <w:p w14:paraId="26E6D069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א נדלק/לא מניע</w:t>
      </w:r>
    </w:p>
    <w:p w14:paraId="7FD6215F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ניון תת קרקעי</w:t>
      </w:r>
    </w:p>
    <w:p w14:paraId="54CB3E2C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ניע/נדלק ונוסע</w:t>
      </w:r>
    </w:p>
    <w:p w14:paraId="141CFB93" w14:textId="77777777" w:rsidR="00013976" w:rsidRPr="00013976" w:rsidRDefault="00013976" w:rsidP="00013976">
      <w:pPr>
        <w:numPr>
          <w:ilvl w:val="0"/>
          <w:numId w:val="39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אחר - מילוי ידני</w:t>
      </w:r>
    </w:p>
    <w:p w14:paraId="36EBE4DC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סוגי גרר זמינים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12B79714" w14:textId="77777777" w:rsidR="00013976" w:rsidRPr="00013976" w:rsidRDefault="00013976" w:rsidP="00013976">
      <w:pPr>
        <w:numPr>
          <w:ilvl w:val="0"/>
          <w:numId w:val="4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ובילית</w:t>
      </w:r>
    </w:p>
    <w:p w14:paraId="282B94DD" w14:textId="77777777" w:rsidR="00013976" w:rsidRPr="00013976" w:rsidRDefault="00013976" w:rsidP="00013976">
      <w:pPr>
        <w:numPr>
          <w:ilvl w:val="0"/>
          <w:numId w:val="4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רמ-סע</w:t>
      </w:r>
    </w:p>
    <w:p w14:paraId="2AFA9769" w14:textId="77777777" w:rsidR="00013976" w:rsidRPr="00013976" w:rsidRDefault="00013976" w:rsidP="00013976">
      <w:pPr>
        <w:numPr>
          <w:ilvl w:val="0"/>
          <w:numId w:val="4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משקפיים</w:t>
      </w:r>
    </w:p>
    <w:p w14:paraId="6A8F68AA" w14:textId="77777777" w:rsidR="00013976" w:rsidRPr="00013976" w:rsidRDefault="00013976" w:rsidP="00013976">
      <w:pPr>
        <w:numPr>
          <w:ilvl w:val="0"/>
          <w:numId w:val="40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דולי</w:t>
      </w:r>
    </w:p>
    <w:p w14:paraId="1AAF3394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42F895CB">
          <v:rect id="_x0000_i1055" style="width:0;height:1.5pt" o:hralign="center" o:hrstd="t" o:hr="t" fillcolor="#a0a0a0" stroked="f"/>
        </w:pict>
      </w:r>
    </w:p>
    <w:p w14:paraId="4E5A64DE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סדר הטעינה המומלץ</w:t>
      </w: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7CDC8A03" w14:textId="77777777" w:rsidR="00013976" w:rsidRPr="00013976" w:rsidRDefault="00013976" w:rsidP="00013976">
      <w:pPr>
        <w:numPr>
          <w:ilvl w:val="0"/>
          <w:numId w:val="4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onstants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קבועים בסיסיים</w:t>
      </w:r>
    </w:p>
    <w:p w14:paraId="33A78E7A" w14:textId="77777777" w:rsidR="00013976" w:rsidRPr="00013976" w:rsidRDefault="00013976" w:rsidP="00013976">
      <w:pPr>
        <w:numPr>
          <w:ilvl w:val="0"/>
          <w:numId w:val="4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formatters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validators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helpers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י עזר</w:t>
      </w:r>
    </w:p>
    <w:p w14:paraId="3E119BB0" w14:textId="77777777" w:rsidR="00013976" w:rsidRPr="00013976" w:rsidRDefault="00013976" w:rsidP="00013976">
      <w:pPr>
        <w:numPr>
          <w:ilvl w:val="0"/>
          <w:numId w:val="4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המודולים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(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ApiManager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AddressManager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VehicleManager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PricingManager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, </w:t>
      </w: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FormManager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>)</w:t>
      </w:r>
    </w:p>
    <w:p w14:paraId="448E7FB6" w14:textId="77777777" w:rsidR="00013976" w:rsidRPr="00013976" w:rsidRDefault="00013976" w:rsidP="00013976">
      <w:pPr>
        <w:numPr>
          <w:ilvl w:val="0"/>
          <w:numId w:val="4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calendar-integration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פונקציות איסוף נתונים (תלוי בכל האחרים)</w:t>
      </w:r>
    </w:p>
    <w:p w14:paraId="29C63B9D" w14:textId="77777777" w:rsidR="00013976" w:rsidRPr="00013976" w:rsidRDefault="00013976" w:rsidP="00013976">
      <w:pPr>
        <w:numPr>
          <w:ilvl w:val="0"/>
          <w:numId w:val="41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Courier New" w:eastAsia="Times New Roman" w:hAnsi="Courier New" w:cs="Courier New"/>
          <w:sz w:val="20"/>
          <w:szCs w:val="20"/>
          <w14:ligatures w14:val="none"/>
        </w:rPr>
        <w:t>main.js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-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חיבור הכל יחד</w:t>
      </w:r>
    </w:p>
    <w:p w14:paraId="34E9CF5A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559762B0">
          <v:rect id="_x0000_i1056" style="width:0;height:1.5pt" o:hralign="center" o:hrstd="t" o:hr="t" fillcolor="#a0a0a0" stroked="f"/>
        </w:pict>
      </w:r>
    </w:p>
    <w:p w14:paraId="08C476F5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עדכונים במערכת</w:t>
      </w: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 xml:space="preserve"> Google Apps Script</w:t>
      </w:r>
    </w:p>
    <w:p w14:paraId="74143E83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שינויים בתיאור האירוע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47AF198E" w14:textId="77777777" w:rsidR="00013976" w:rsidRPr="00013976" w:rsidRDefault="00013976" w:rsidP="00013976">
      <w:pPr>
        <w:numPr>
          <w:ilvl w:val="0"/>
          <w:numId w:val="4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ב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-</w:t>
      </w: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reateDefectiveDescription()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013976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</w:p>
    <w:p w14:paraId="23744111" w14:textId="77777777" w:rsidR="00013976" w:rsidRPr="00013976" w:rsidRDefault="00013976" w:rsidP="00013976">
      <w:pPr>
        <w:numPr>
          <w:ilvl w:val="0"/>
          <w:numId w:val="42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lastRenderedPageBreak/>
        <w:t>ב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-</w:t>
      </w:r>
      <w:r w:rsidRPr="00013976">
        <w:rPr>
          <w:rFonts w:ascii="Courier New" w:eastAsia="Times New Roman" w:hAnsi="Courier New" w:cs="Courier New"/>
          <w:b/>
          <w:bCs/>
          <w:sz w:val="20"/>
          <w:szCs w:val="20"/>
          <w14:ligatures w14:val="none"/>
        </w:rPr>
        <w:t>createExchangeDescription()</w:t>
      </w: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14:ligatures w14:val="none"/>
        </w:rPr>
        <w:t>: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ספת חלק "</w:t>
      </w:r>
      <w:r w:rsidRPr="00013976">
        <w:rPr>
          <w:rFonts w:ascii="Segoe UI Emoji" w:eastAsia="Times New Roman" w:hAnsi="Segoe UI Emoji" w:cs="Segoe UI Emoji" w:hint="cs"/>
          <w:sz w:val="24"/>
          <w:szCs w:val="24"/>
          <w:rtl/>
          <w14:ligatures w14:val="none"/>
        </w:rPr>
        <w:t>🚛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גרר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מתאים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"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אחרי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פירוט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לה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של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רכב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</w:t>
      </w:r>
      <w:r w:rsidRPr="00013976">
        <w:rPr>
          <w:rFonts w:ascii="Times New Roman" w:eastAsia="Times New Roman" w:hAnsi="Times New Roman" w:cs="Times New Roman" w:hint="cs"/>
          <w:sz w:val="24"/>
          <w:szCs w:val="24"/>
          <w:rtl/>
          <w14:ligatures w14:val="none"/>
        </w:rPr>
        <w:t>התקול</w:t>
      </w:r>
    </w:p>
    <w:p w14:paraId="3DF0F2E8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:rtl/>
          <w14:ligatures w14:val="none"/>
        </w:rPr>
        <w:t>מבנה המידע החדש ביומן</w:t>
      </w:r>
      <w:r w:rsidRPr="00013976">
        <w:rPr>
          <w:rFonts w:ascii="Times New Roman" w:eastAsia="Times New Roman" w:hAnsi="Times New Roman" w:cs="Times New Roman"/>
          <w:b/>
          <w:bCs/>
          <w:sz w:val="27"/>
          <w:szCs w:val="27"/>
          <w14:ligatures w14:val="none"/>
        </w:rPr>
        <w:t>:</w:t>
      </w:r>
    </w:p>
    <w:p w14:paraId="5FA37DEE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Segoe UI Emoji" w:eastAsia="Times New Roman" w:hAnsi="Segoe UI Emoji" w:cs="Segoe UI Emoji"/>
          <w:color w:val="383A42"/>
          <w:sz w:val="20"/>
          <w:szCs w:val="20"/>
          <w14:ligatures w14:val="none"/>
        </w:rPr>
        <w:t>🔧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 xml:space="preserve"> 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:rtl/>
          <w14:ligatures w14:val="none"/>
        </w:rPr>
        <w:t>פירוט התקלה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:</w:t>
      </w:r>
    </w:p>
    <w:p w14:paraId="1E22F086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────────────────────</w:t>
      </w:r>
    </w:p>
    <w:p w14:paraId="3D720F15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[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:rtl/>
          <w14:ligatures w14:val="none"/>
        </w:rPr>
        <w:t>רשימת התקלות שנבחרו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]</w:t>
      </w:r>
    </w:p>
    <w:p w14:paraId="5BB980A1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</w:p>
    <w:p w14:paraId="76887ED2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Segoe UI Emoji" w:eastAsia="Times New Roman" w:hAnsi="Segoe UI Emoji" w:cs="Segoe UI Emoji"/>
          <w:color w:val="383A42"/>
          <w:sz w:val="20"/>
          <w:szCs w:val="20"/>
          <w14:ligatures w14:val="none"/>
        </w:rPr>
        <w:t>🚛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 xml:space="preserve"> 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:rtl/>
          <w14:ligatures w14:val="none"/>
        </w:rPr>
        <w:t>גרר מתאים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:</w:t>
      </w:r>
    </w:p>
    <w:p w14:paraId="6D76326D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────────────────────</w:t>
      </w:r>
    </w:p>
    <w:p w14:paraId="6A796E6A" w14:textId="77777777" w:rsidR="00013976" w:rsidRPr="00013976" w:rsidRDefault="00013976" w:rsidP="0001397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bidi w:val="0"/>
        <w:spacing w:before="120" w:after="120" w:line="240" w:lineRule="auto"/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</w:pP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[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:rtl/>
          <w14:ligatures w14:val="none"/>
        </w:rPr>
        <w:t>רשימת סוגי הגרר שנבחרו</w:t>
      </w:r>
      <w:r w:rsidRPr="00013976">
        <w:rPr>
          <w:rFonts w:ascii="var(--font-mono)" w:eastAsia="Times New Roman" w:hAnsi="var(--font-mono)" w:cs="Courier New"/>
          <w:color w:val="383A42"/>
          <w:sz w:val="20"/>
          <w:szCs w:val="20"/>
          <w14:ligatures w14:val="none"/>
        </w:rPr>
        <w:t>]</w:t>
      </w:r>
    </w:p>
    <w:p w14:paraId="4F8DCB39" w14:textId="77777777" w:rsidR="00013976" w:rsidRPr="00013976" w:rsidRDefault="00013976" w:rsidP="00013976">
      <w:pPr>
        <w:bidi w:val="0"/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pict w14:anchorId="2BB1E0E4">
          <v:rect id="_x0000_i1057" style="width:0;height:1.5pt" o:hralign="center" o:hrstd="t" o:hr="t" fillcolor="#a0a0a0" stroked="f"/>
        </w:pict>
      </w:r>
    </w:p>
    <w:p w14:paraId="0DBA2712" w14:textId="77777777" w:rsidR="00013976" w:rsidRPr="00013976" w:rsidRDefault="00013976" w:rsidP="00013976">
      <w:pPr>
        <w:bidi w:val="0"/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:rtl/>
          <w14:ligatures w14:val="none"/>
        </w:rPr>
        <w:t>הערות חשובות מעודכנות</w:t>
      </w:r>
      <w:r w:rsidRPr="00013976">
        <w:rPr>
          <w:rFonts w:ascii="Times New Roman" w:eastAsia="Times New Roman" w:hAnsi="Times New Roman" w:cs="Times New Roman"/>
          <w:b/>
          <w:bCs/>
          <w:sz w:val="36"/>
          <w:szCs w:val="36"/>
          <w14:ligatures w14:val="none"/>
        </w:rPr>
        <w:t>:</w:t>
      </w:r>
    </w:p>
    <w:p w14:paraId="39799D74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ורכבת יותר ממה שהמדריך המקורי תיאר</w:t>
      </w:r>
    </w:p>
    <w:p w14:paraId="099A42A9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נוספו מודלים אינטראקטיביים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לבחירת תקלות וסוגי גרר</w:t>
      </w:r>
    </w:p>
    <w:p w14:paraId="7DFC06DC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שימוש מתקדם ב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data attributes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שמירת מידע זמני</w:t>
      </w:r>
    </w:p>
    <w:p w14:paraId="48A03256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תומכת בכתובות מורכבות עם שמירת טקסט מקורי ופיזי</w:t>
      </w:r>
    </w:p>
    <w:p w14:paraId="44B7F65E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PricingManager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וא מחלקה מלאה עם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state management</w:t>
      </w:r>
    </w:p>
    <w:p w14:paraId="607347EB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יש אינטגרציה מתקדמת עם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Google Maps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ישוב מרחקים</w:t>
      </w:r>
    </w:p>
    <w:p w14:paraId="419ADF0F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המערכת מנהלת רכבים מרובים עם שיתוף נתונים ביניהם</w:t>
      </w:r>
    </w:p>
    <w:p w14:paraId="6D6C105F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המערכת כוללת מודלים רספונסיביים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עם עיצוב מותאם למובייל וטאבלט</w:t>
      </w:r>
    </w:p>
    <w:p w14:paraId="65BD091E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כל מודול משתמש ב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-window object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לחשיפת</w:t>
      </w:r>
      <w:r w:rsidRPr="00013976">
        <w:rPr>
          <w:rFonts w:ascii="Times New Roman" w:eastAsia="Times New Roman" w:hAnsi="Times New Roman" w:cs="Times New Roman"/>
          <w:sz w:val="24"/>
          <w:szCs w:val="24"/>
          <w14:ligatures w14:val="none"/>
        </w:rPr>
        <w:t xml:space="preserve"> API 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>ציבורי</w:t>
      </w:r>
    </w:p>
    <w:p w14:paraId="2013A070" w14:textId="77777777" w:rsidR="00013976" w:rsidRPr="00013976" w:rsidRDefault="00013976" w:rsidP="00013976">
      <w:pPr>
        <w:numPr>
          <w:ilvl w:val="0"/>
          <w:numId w:val="43"/>
        </w:numPr>
        <w:bidi w:val="0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14:ligatures w14:val="none"/>
        </w:rPr>
      </w:pPr>
      <w:r w:rsidRPr="00013976">
        <w:rPr>
          <w:rFonts w:ascii="Times New Roman" w:eastAsia="Times New Roman" w:hAnsi="Times New Roman" w:cs="Times New Roman"/>
          <w:b/>
          <w:bCs/>
          <w:sz w:val="24"/>
          <w:szCs w:val="24"/>
          <w:rtl/>
          <w14:ligatures w14:val="none"/>
        </w:rPr>
        <w:t>המערכת משתלבת בצורה חלקה</w:t>
      </w:r>
      <w:r w:rsidRPr="00013976">
        <w:rPr>
          <w:rFonts w:ascii="Times New Roman" w:eastAsia="Times New Roman" w:hAnsi="Times New Roman" w:cs="Times New Roman"/>
          <w:sz w:val="24"/>
          <w:szCs w:val="24"/>
          <w:rtl/>
          <w14:ligatures w14:val="none"/>
        </w:rPr>
        <w:t xml:space="preserve"> עם מערכת איסוף הנתונים והיומן הקיימת</w:t>
      </w:r>
    </w:p>
    <w:p w14:paraId="08D2A5AD" w14:textId="77777777" w:rsidR="00445F35" w:rsidRPr="00013976" w:rsidRDefault="00445F35" w:rsidP="00013976"/>
    <w:sectPr w:rsidR="00445F35" w:rsidRPr="00013976" w:rsidSect="00DE4A87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var(--font-mono)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C72121D"/>
    <w:multiLevelType w:val="multilevel"/>
    <w:tmpl w:val="222434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E7378F"/>
    <w:multiLevelType w:val="multilevel"/>
    <w:tmpl w:val="4066E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DE06B5C"/>
    <w:multiLevelType w:val="multilevel"/>
    <w:tmpl w:val="06EABD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F456E3"/>
    <w:multiLevelType w:val="multilevel"/>
    <w:tmpl w:val="2FF095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085A10"/>
    <w:multiLevelType w:val="multilevel"/>
    <w:tmpl w:val="CA1AFA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153A8F"/>
    <w:multiLevelType w:val="multilevel"/>
    <w:tmpl w:val="952641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35434D6"/>
    <w:multiLevelType w:val="multilevel"/>
    <w:tmpl w:val="887A21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3670535"/>
    <w:multiLevelType w:val="multilevel"/>
    <w:tmpl w:val="FFA86E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82D3D0C"/>
    <w:multiLevelType w:val="multilevel"/>
    <w:tmpl w:val="66C06B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433451"/>
    <w:multiLevelType w:val="multilevel"/>
    <w:tmpl w:val="A46AE3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1E98716B"/>
    <w:multiLevelType w:val="multilevel"/>
    <w:tmpl w:val="ED8227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3DA157A"/>
    <w:multiLevelType w:val="multilevel"/>
    <w:tmpl w:val="1DA469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BB86FB1"/>
    <w:multiLevelType w:val="multilevel"/>
    <w:tmpl w:val="54DE3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E91260B"/>
    <w:multiLevelType w:val="multilevel"/>
    <w:tmpl w:val="3B44EC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13B58CF"/>
    <w:multiLevelType w:val="multilevel"/>
    <w:tmpl w:val="777EA0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33853F93"/>
    <w:multiLevelType w:val="multilevel"/>
    <w:tmpl w:val="464AE1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390D56"/>
    <w:multiLevelType w:val="multilevel"/>
    <w:tmpl w:val="B3507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7557E3E"/>
    <w:multiLevelType w:val="multilevel"/>
    <w:tmpl w:val="EDEACA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A4A7B0B"/>
    <w:multiLevelType w:val="multilevel"/>
    <w:tmpl w:val="6AF6D0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9761CA"/>
    <w:multiLevelType w:val="multilevel"/>
    <w:tmpl w:val="8D6E2F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00A6FFE"/>
    <w:multiLevelType w:val="multilevel"/>
    <w:tmpl w:val="765406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51F7D7C"/>
    <w:multiLevelType w:val="multilevel"/>
    <w:tmpl w:val="8FAC55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8B34F16"/>
    <w:multiLevelType w:val="multilevel"/>
    <w:tmpl w:val="6B0E9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3654A4"/>
    <w:multiLevelType w:val="multilevel"/>
    <w:tmpl w:val="A8D0C9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2E84417"/>
    <w:multiLevelType w:val="multilevel"/>
    <w:tmpl w:val="D15898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5BFF11F0"/>
    <w:multiLevelType w:val="multilevel"/>
    <w:tmpl w:val="C652B6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D415383"/>
    <w:multiLevelType w:val="multilevel"/>
    <w:tmpl w:val="3DB4A6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B80927"/>
    <w:multiLevelType w:val="multilevel"/>
    <w:tmpl w:val="B32E5C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3E92473"/>
    <w:multiLevelType w:val="multilevel"/>
    <w:tmpl w:val="35BE29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644E536B"/>
    <w:multiLevelType w:val="multilevel"/>
    <w:tmpl w:val="01BA80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5AC3A43"/>
    <w:multiLevelType w:val="multilevel"/>
    <w:tmpl w:val="C63EE3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83B7473"/>
    <w:multiLevelType w:val="multilevel"/>
    <w:tmpl w:val="7324AE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9541588"/>
    <w:multiLevelType w:val="multilevel"/>
    <w:tmpl w:val="5CB88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3F0114"/>
    <w:multiLevelType w:val="multilevel"/>
    <w:tmpl w:val="29701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C5370BF"/>
    <w:multiLevelType w:val="multilevel"/>
    <w:tmpl w:val="5644E4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6D7737EF"/>
    <w:multiLevelType w:val="multilevel"/>
    <w:tmpl w:val="34C6E1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6DBB630A"/>
    <w:multiLevelType w:val="multilevel"/>
    <w:tmpl w:val="A6546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2765820"/>
    <w:multiLevelType w:val="multilevel"/>
    <w:tmpl w:val="F83E2B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7430DC3"/>
    <w:multiLevelType w:val="multilevel"/>
    <w:tmpl w:val="6BA40F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78576D4"/>
    <w:multiLevelType w:val="multilevel"/>
    <w:tmpl w:val="F53803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9987FDE"/>
    <w:multiLevelType w:val="multilevel"/>
    <w:tmpl w:val="93861C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7BBC2D4B"/>
    <w:multiLevelType w:val="multilevel"/>
    <w:tmpl w:val="98904F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7C5C1A39"/>
    <w:multiLevelType w:val="multilevel"/>
    <w:tmpl w:val="8278A9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1334605">
    <w:abstractNumId w:val="18"/>
  </w:num>
  <w:num w:numId="2" w16cid:durableId="1494757873">
    <w:abstractNumId w:val="6"/>
  </w:num>
  <w:num w:numId="3" w16cid:durableId="2118212560">
    <w:abstractNumId w:val="12"/>
  </w:num>
  <w:num w:numId="4" w16cid:durableId="1618221330">
    <w:abstractNumId w:val="3"/>
  </w:num>
  <w:num w:numId="5" w16cid:durableId="1002927794">
    <w:abstractNumId w:val="35"/>
  </w:num>
  <w:num w:numId="6" w16cid:durableId="1894005859">
    <w:abstractNumId w:val="26"/>
  </w:num>
  <w:num w:numId="7" w16cid:durableId="741222610">
    <w:abstractNumId w:val="27"/>
  </w:num>
  <w:num w:numId="8" w16cid:durableId="277614620">
    <w:abstractNumId w:val="19"/>
  </w:num>
  <w:num w:numId="9" w16cid:durableId="1208031153">
    <w:abstractNumId w:val="14"/>
  </w:num>
  <w:num w:numId="10" w16cid:durableId="798767586">
    <w:abstractNumId w:val="0"/>
  </w:num>
  <w:num w:numId="11" w16cid:durableId="873076457">
    <w:abstractNumId w:val="23"/>
  </w:num>
  <w:num w:numId="12" w16cid:durableId="1997494096">
    <w:abstractNumId w:val="13"/>
  </w:num>
  <w:num w:numId="13" w16cid:durableId="2035303722">
    <w:abstractNumId w:val="37"/>
  </w:num>
  <w:num w:numId="14" w16cid:durableId="1399791778">
    <w:abstractNumId w:val="31"/>
  </w:num>
  <w:num w:numId="15" w16cid:durableId="1730374752">
    <w:abstractNumId w:val="11"/>
  </w:num>
  <w:num w:numId="16" w16cid:durableId="1129709796">
    <w:abstractNumId w:val="4"/>
  </w:num>
  <w:num w:numId="17" w16cid:durableId="2074884471">
    <w:abstractNumId w:val="25"/>
  </w:num>
  <w:num w:numId="18" w16cid:durableId="114951621">
    <w:abstractNumId w:val="20"/>
  </w:num>
  <w:num w:numId="19" w16cid:durableId="455441924">
    <w:abstractNumId w:val="41"/>
  </w:num>
  <w:num w:numId="20" w16cid:durableId="337738615">
    <w:abstractNumId w:val="17"/>
  </w:num>
  <w:num w:numId="21" w16cid:durableId="991562944">
    <w:abstractNumId w:val="30"/>
  </w:num>
  <w:num w:numId="22" w16cid:durableId="1012220802">
    <w:abstractNumId w:val="29"/>
  </w:num>
  <w:num w:numId="23" w16cid:durableId="839663483">
    <w:abstractNumId w:val="10"/>
  </w:num>
  <w:num w:numId="24" w16cid:durableId="684208141">
    <w:abstractNumId w:val="1"/>
  </w:num>
  <w:num w:numId="25" w16cid:durableId="1681392462">
    <w:abstractNumId w:val="2"/>
  </w:num>
  <w:num w:numId="26" w16cid:durableId="1856653182">
    <w:abstractNumId w:val="34"/>
  </w:num>
  <w:num w:numId="27" w16cid:durableId="1509830963">
    <w:abstractNumId w:val="36"/>
  </w:num>
  <w:num w:numId="28" w16cid:durableId="1007051436">
    <w:abstractNumId w:val="16"/>
  </w:num>
  <w:num w:numId="29" w16cid:durableId="170611656">
    <w:abstractNumId w:val="15"/>
  </w:num>
  <w:num w:numId="30" w16cid:durableId="1079016843">
    <w:abstractNumId w:val="38"/>
  </w:num>
  <w:num w:numId="31" w16cid:durableId="487745828">
    <w:abstractNumId w:val="8"/>
  </w:num>
  <w:num w:numId="32" w16cid:durableId="1706254996">
    <w:abstractNumId w:val="28"/>
  </w:num>
  <w:num w:numId="33" w16cid:durableId="490946862">
    <w:abstractNumId w:val="5"/>
  </w:num>
  <w:num w:numId="34" w16cid:durableId="1536851588">
    <w:abstractNumId w:val="33"/>
  </w:num>
  <w:num w:numId="35" w16cid:durableId="486167497">
    <w:abstractNumId w:val="32"/>
  </w:num>
  <w:num w:numId="36" w16cid:durableId="341787563">
    <w:abstractNumId w:val="7"/>
  </w:num>
  <w:num w:numId="37" w16cid:durableId="1831022864">
    <w:abstractNumId w:val="21"/>
  </w:num>
  <w:num w:numId="38" w16cid:durableId="1725988074">
    <w:abstractNumId w:val="39"/>
  </w:num>
  <w:num w:numId="39" w16cid:durableId="337267485">
    <w:abstractNumId w:val="42"/>
  </w:num>
  <w:num w:numId="40" w16cid:durableId="1494906644">
    <w:abstractNumId w:val="24"/>
  </w:num>
  <w:num w:numId="41" w16cid:durableId="939139750">
    <w:abstractNumId w:val="9"/>
  </w:num>
  <w:num w:numId="42" w16cid:durableId="2025012639">
    <w:abstractNumId w:val="40"/>
  </w:num>
  <w:num w:numId="43" w16cid:durableId="1337271092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0MDYzMDM1szQzNTdQ0lEKTi0uzszPAykwrAUAe/GskSwAAAA="/>
  </w:docVars>
  <w:rsids>
    <w:rsidRoot w:val="002C5448"/>
    <w:rsid w:val="00013976"/>
    <w:rsid w:val="00083A15"/>
    <w:rsid w:val="00125489"/>
    <w:rsid w:val="00193E71"/>
    <w:rsid w:val="001B4C1F"/>
    <w:rsid w:val="002C5448"/>
    <w:rsid w:val="00386DF1"/>
    <w:rsid w:val="00445F35"/>
    <w:rsid w:val="00703EAE"/>
    <w:rsid w:val="00745109"/>
    <w:rsid w:val="008103B2"/>
    <w:rsid w:val="00DE4A87"/>
    <w:rsid w:val="00F304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7A3CE9"/>
  <w15:chartTrackingRefBased/>
  <w15:docId w15:val="{E22B1212-0DF0-46F8-A0C1-C5A756E6C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  <w14:ligatures w14:val="standardContextua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C544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2">
    <w:name w:val="heading 2"/>
    <w:basedOn w:val="a"/>
    <w:next w:val="a"/>
    <w:link w:val="20"/>
    <w:uiPriority w:val="9"/>
    <w:unhideWhenUsed/>
    <w:qFormat/>
    <w:rsid w:val="002C544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2C5448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4">
    <w:name w:val="heading 4"/>
    <w:basedOn w:val="a"/>
    <w:next w:val="a"/>
    <w:link w:val="40"/>
    <w:uiPriority w:val="9"/>
    <w:unhideWhenUsed/>
    <w:qFormat/>
    <w:rsid w:val="002C544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2C5448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2C544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2C544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2C544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2C544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כותרת 1 תו"/>
    <w:basedOn w:val="a0"/>
    <w:link w:val="1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20">
    <w:name w:val="כותרת 2 תו"/>
    <w:basedOn w:val="a0"/>
    <w:link w:val="2"/>
    <w:uiPriority w:val="9"/>
    <w:rsid w:val="002C54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30">
    <w:name w:val="כותרת 3 תו"/>
    <w:basedOn w:val="a0"/>
    <w:link w:val="3"/>
    <w:uiPriority w:val="9"/>
    <w:rsid w:val="002C5448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40">
    <w:name w:val="כותרת 4 תו"/>
    <w:basedOn w:val="a0"/>
    <w:link w:val="4"/>
    <w:uiPriority w:val="9"/>
    <w:rsid w:val="002C5448"/>
    <w:rPr>
      <w:rFonts w:eastAsiaTheme="majorEastAsia" w:cstheme="majorBidi"/>
      <w:i/>
      <w:iCs/>
      <w:color w:val="2F5496" w:themeColor="accent1" w:themeShade="BF"/>
    </w:rPr>
  </w:style>
  <w:style w:type="character" w:customStyle="1" w:styleId="50">
    <w:name w:val="כותרת 5 תו"/>
    <w:basedOn w:val="a0"/>
    <w:link w:val="5"/>
    <w:uiPriority w:val="9"/>
    <w:semiHidden/>
    <w:rsid w:val="002C5448"/>
    <w:rPr>
      <w:rFonts w:eastAsiaTheme="majorEastAsia" w:cstheme="majorBidi"/>
      <w:color w:val="2F5496" w:themeColor="accent1" w:themeShade="BF"/>
    </w:rPr>
  </w:style>
  <w:style w:type="character" w:customStyle="1" w:styleId="60">
    <w:name w:val="כותרת 6 תו"/>
    <w:basedOn w:val="a0"/>
    <w:link w:val="6"/>
    <w:uiPriority w:val="9"/>
    <w:semiHidden/>
    <w:rsid w:val="002C5448"/>
    <w:rPr>
      <w:rFonts w:eastAsiaTheme="majorEastAsia" w:cstheme="majorBidi"/>
      <w:i/>
      <w:iCs/>
      <w:color w:val="595959" w:themeColor="text1" w:themeTint="A6"/>
    </w:rPr>
  </w:style>
  <w:style w:type="character" w:customStyle="1" w:styleId="70">
    <w:name w:val="כותרת 7 תו"/>
    <w:basedOn w:val="a0"/>
    <w:link w:val="7"/>
    <w:uiPriority w:val="9"/>
    <w:semiHidden/>
    <w:rsid w:val="002C5448"/>
    <w:rPr>
      <w:rFonts w:eastAsiaTheme="majorEastAsia" w:cstheme="majorBidi"/>
      <w:color w:val="595959" w:themeColor="text1" w:themeTint="A6"/>
    </w:rPr>
  </w:style>
  <w:style w:type="character" w:customStyle="1" w:styleId="80">
    <w:name w:val="כותרת 8 תו"/>
    <w:basedOn w:val="a0"/>
    <w:link w:val="8"/>
    <w:uiPriority w:val="9"/>
    <w:semiHidden/>
    <w:rsid w:val="002C5448"/>
    <w:rPr>
      <w:rFonts w:eastAsiaTheme="majorEastAsia" w:cstheme="majorBidi"/>
      <w:i/>
      <w:iCs/>
      <w:color w:val="272727" w:themeColor="text1" w:themeTint="D8"/>
    </w:rPr>
  </w:style>
  <w:style w:type="character" w:customStyle="1" w:styleId="90">
    <w:name w:val="כותרת 9 תו"/>
    <w:basedOn w:val="a0"/>
    <w:link w:val="9"/>
    <w:uiPriority w:val="9"/>
    <w:semiHidden/>
    <w:rsid w:val="002C5448"/>
    <w:rPr>
      <w:rFonts w:eastAsiaTheme="majorEastAsia" w:cstheme="majorBidi"/>
      <w:color w:val="272727" w:themeColor="text1" w:themeTint="D8"/>
    </w:rPr>
  </w:style>
  <w:style w:type="paragraph" w:styleId="a3">
    <w:name w:val="Title"/>
    <w:basedOn w:val="a"/>
    <w:next w:val="a"/>
    <w:link w:val="a4"/>
    <w:uiPriority w:val="10"/>
    <w:qFormat/>
    <w:rsid w:val="002C544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4">
    <w:name w:val="כותרת טקסט תו"/>
    <w:basedOn w:val="a0"/>
    <w:link w:val="a3"/>
    <w:uiPriority w:val="10"/>
    <w:rsid w:val="002C544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5">
    <w:name w:val="Subtitle"/>
    <w:basedOn w:val="a"/>
    <w:next w:val="a"/>
    <w:link w:val="a6"/>
    <w:uiPriority w:val="11"/>
    <w:qFormat/>
    <w:rsid w:val="002C544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a6">
    <w:name w:val="כותרת משנה תו"/>
    <w:basedOn w:val="a0"/>
    <w:link w:val="a5"/>
    <w:uiPriority w:val="11"/>
    <w:rsid w:val="002C544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a7">
    <w:name w:val="Quote"/>
    <w:basedOn w:val="a"/>
    <w:next w:val="a"/>
    <w:link w:val="a8"/>
    <w:uiPriority w:val="29"/>
    <w:qFormat/>
    <w:rsid w:val="002C544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a8">
    <w:name w:val="ציטוט תו"/>
    <w:basedOn w:val="a0"/>
    <w:link w:val="a7"/>
    <w:uiPriority w:val="29"/>
    <w:rsid w:val="002C5448"/>
    <w:rPr>
      <w:i/>
      <w:iCs/>
      <w:color w:val="404040" w:themeColor="text1" w:themeTint="BF"/>
    </w:rPr>
  </w:style>
  <w:style w:type="paragraph" w:styleId="a9">
    <w:name w:val="List Paragraph"/>
    <w:basedOn w:val="a"/>
    <w:uiPriority w:val="34"/>
    <w:qFormat/>
    <w:rsid w:val="002C5448"/>
    <w:pPr>
      <w:ind w:left="720"/>
      <w:contextualSpacing/>
    </w:pPr>
  </w:style>
  <w:style w:type="character" w:styleId="aa">
    <w:name w:val="Intense Emphasis"/>
    <w:basedOn w:val="a0"/>
    <w:uiPriority w:val="21"/>
    <w:qFormat/>
    <w:rsid w:val="002C5448"/>
    <w:rPr>
      <w:i/>
      <w:iCs/>
      <w:color w:val="2F5496" w:themeColor="accent1" w:themeShade="BF"/>
    </w:rPr>
  </w:style>
  <w:style w:type="paragraph" w:styleId="ab">
    <w:name w:val="Intense Quote"/>
    <w:basedOn w:val="a"/>
    <w:next w:val="a"/>
    <w:link w:val="ac"/>
    <w:uiPriority w:val="30"/>
    <w:qFormat/>
    <w:rsid w:val="002C54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ac">
    <w:name w:val="ציטוט חזק תו"/>
    <w:basedOn w:val="a0"/>
    <w:link w:val="ab"/>
    <w:uiPriority w:val="30"/>
    <w:rsid w:val="002C5448"/>
    <w:rPr>
      <w:i/>
      <w:iCs/>
      <w:color w:val="2F5496" w:themeColor="accent1" w:themeShade="BF"/>
    </w:rPr>
  </w:style>
  <w:style w:type="character" w:styleId="ad">
    <w:name w:val="Intense Reference"/>
    <w:basedOn w:val="a0"/>
    <w:uiPriority w:val="32"/>
    <w:qFormat/>
    <w:rsid w:val="002C5448"/>
    <w:rPr>
      <w:b/>
      <w:bCs/>
      <w:smallCaps/>
      <w:color w:val="2F5496" w:themeColor="accent1" w:themeShade="BF"/>
      <w:spacing w:val="5"/>
    </w:rPr>
  </w:style>
  <w:style w:type="character" w:styleId="HTMLCode">
    <w:name w:val="HTML Code"/>
    <w:basedOn w:val="a0"/>
    <w:uiPriority w:val="99"/>
    <w:semiHidden/>
    <w:unhideWhenUsed/>
    <w:rsid w:val="002C5448"/>
    <w:rPr>
      <w:rFonts w:ascii="Courier New" w:eastAsia="Times New Roman" w:hAnsi="Courier New" w:cs="Courier New"/>
      <w:sz w:val="20"/>
      <w:szCs w:val="20"/>
    </w:rPr>
  </w:style>
  <w:style w:type="paragraph" w:customStyle="1" w:styleId="whitespace-normal">
    <w:name w:val="whitespace-normal"/>
    <w:basedOn w:val="a"/>
    <w:rsid w:val="002C5448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character" w:styleId="ae">
    <w:name w:val="Strong"/>
    <w:basedOn w:val="a0"/>
    <w:uiPriority w:val="22"/>
    <w:qFormat/>
    <w:rsid w:val="002C5448"/>
    <w:rPr>
      <w:b/>
      <w:bCs/>
    </w:rPr>
  </w:style>
  <w:style w:type="paragraph" w:styleId="NormalWeb">
    <w:name w:val="Normal (Web)"/>
    <w:basedOn w:val="a"/>
    <w:uiPriority w:val="99"/>
    <w:semiHidden/>
    <w:unhideWhenUsed/>
    <w:rsid w:val="00193E71"/>
    <w:pPr>
      <w:bidi w:val="0"/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14:ligatures w14:val="none"/>
    </w:rPr>
  </w:style>
  <w:style w:type="paragraph" w:styleId="HTML">
    <w:name w:val="HTML Preformatted"/>
    <w:basedOn w:val="a"/>
    <w:link w:val="HTML0"/>
    <w:uiPriority w:val="99"/>
    <w:semiHidden/>
    <w:unhideWhenUsed/>
    <w:rsid w:val="000139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bidi w:val="0"/>
      <w:spacing w:after="0" w:line="240" w:lineRule="auto"/>
    </w:pPr>
    <w:rPr>
      <w:rFonts w:ascii="Courier New" w:eastAsia="Times New Roman" w:hAnsi="Courier New" w:cs="Courier New"/>
      <w:sz w:val="20"/>
      <w:szCs w:val="20"/>
      <w14:ligatures w14:val="none"/>
    </w:rPr>
  </w:style>
  <w:style w:type="character" w:customStyle="1" w:styleId="HTML0">
    <w:name w:val="HTML מעוצב מראש תו"/>
    <w:basedOn w:val="a0"/>
    <w:link w:val="HTML"/>
    <w:uiPriority w:val="99"/>
    <w:semiHidden/>
    <w:rsid w:val="00013976"/>
    <w:rPr>
      <w:rFonts w:ascii="Courier New" w:eastAsia="Times New Roman" w:hAnsi="Courier New" w:cs="Courier New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5</TotalTime>
  <Pages>4</Pages>
  <Words>762</Words>
  <Characters>3812</Characters>
  <Application>Microsoft Office Word</Application>
  <DocSecurity>0</DocSecurity>
  <Lines>31</Lines>
  <Paragraphs>9</Paragraphs>
  <ScaleCrop>false</ScaleCrop>
  <Company/>
  <LinksUpToDate>false</LinksUpToDate>
  <CharactersWithSpaces>4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משפחת מגר</dc:creator>
  <cp:keywords/>
  <dc:description/>
  <cp:lastModifiedBy>משפחת מגר</cp:lastModifiedBy>
  <cp:revision>3</cp:revision>
  <dcterms:created xsi:type="dcterms:W3CDTF">2025-09-13T18:25:00Z</dcterms:created>
  <dcterms:modified xsi:type="dcterms:W3CDTF">2025-09-24T12:17:00Z</dcterms:modified>
</cp:coreProperties>
</file>